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3CD4FA" w14:textId="77777777" w:rsidR="00437ED3" w:rsidRDefault="00437ED3" w:rsidP="005E7C64">
      <w:pPr>
        <w:pStyle w:val="GvdeMetni3"/>
        <w:jc w:val="left"/>
        <w:rPr>
          <w:sz w:val="20"/>
        </w:rPr>
      </w:pPr>
    </w:p>
    <w:p w14:paraId="39C3793A" w14:textId="77777777" w:rsidR="006A4CBB" w:rsidRDefault="006A4CBB" w:rsidP="005E7C64">
      <w:pPr>
        <w:pStyle w:val="GvdeMetni3"/>
        <w:jc w:val="left"/>
        <w:rPr>
          <w:sz w:val="20"/>
        </w:rPr>
      </w:pPr>
    </w:p>
    <w:p w14:paraId="1B0E6A08" w14:textId="77777777" w:rsidR="006A4CBB" w:rsidRPr="00656BF0" w:rsidRDefault="006A4CBB" w:rsidP="005E7C64">
      <w:pPr>
        <w:pStyle w:val="GvdeMetni3"/>
        <w:jc w:val="left"/>
        <w:rPr>
          <w:sz w:val="20"/>
        </w:rPr>
      </w:pPr>
    </w:p>
    <w:p w14:paraId="13068515" w14:textId="77777777" w:rsidR="005376B9" w:rsidRPr="00656BF0" w:rsidRDefault="005376B9" w:rsidP="005E7C64">
      <w:pPr>
        <w:pStyle w:val="GvdeMetni3"/>
        <w:jc w:val="left"/>
        <w:rPr>
          <w:sz w:val="20"/>
        </w:rPr>
      </w:pPr>
      <w:r w:rsidRPr="00656BF0">
        <w:rPr>
          <w:sz w:val="20"/>
        </w:rPr>
        <w:tab/>
      </w:r>
      <w:r w:rsidRPr="00656BF0">
        <w:rPr>
          <w:sz w:val="20"/>
        </w:rPr>
        <w:tab/>
      </w:r>
      <w:r w:rsidRPr="00656BF0">
        <w:rPr>
          <w:sz w:val="20"/>
        </w:rPr>
        <w:tab/>
      </w:r>
      <w:r w:rsidRPr="00656BF0">
        <w:rPr>
          <w:sz w:val="20"/>
        </w:rPr>
        <w:tab/>
      </w:r>
      <w:r w:rsidRPr="00656BF0">
        <w:rPr>
          <w:sz w:val="20"/>
        </w:rPr>
        <w:tab/>
      </w:r>
      <w:r w:rsidRPr="00656BF0">
        <w:rPr>
          <w:sz w:val="20"/>
        </w:rPr>
        <w:tab/>
      </w:r>
      <w:r w:rsidRPr="00656BF0">
        <w:rPr>
          <w:sz w:val="20"/>
        </w:rPr>
        <w:tab/>
      </w:r>
      <w:r w:rsidRPr="00656BF0">
        <w:rPr>
          <w:sz w:val="20"/>
        </w:rPr>
        <w:tab/>
      </w:r>
      <w:r w:rsidRPr="00656BF0">
        <w:rPr>
          <w:sz w:val="20"/>
        </w:rPr>
        <w:tab/>
      </w:r>
      <w:r w:rsidRPr="00656BF0">
        <w:rPr>
          <w:sz w:val="20"/>
        </w:rPr>
        <w:tab/>
        <w:t xml:space="preserve">    </w:t>
      </w:r>
    </w:p>
    <w:p w14:paraId="476347F1" w14:textId="0BF360A3" w:rsidR="00B021FD" w:rsidRPr="00F31D57" w:rsidRDefault="00B021FD" w:rsidP="00F31D57">
      <w:pPr>
        <w:pStyle w:val="GvdeMetni3"/>
        <w:rPr>
          <w:i/>
          <w:iCs/>
          <w:sz w:val="20"/>
        </w:rPr>
      </w:pPr>
      <w:r w:rsidRPr="00656BF0">
        <w:tab/>
      </w:r>
      <w:r w:rsidRPr="00656BF0">
        <w:tab/>
      </w:r>
      <w:r w:rsidRPr="00656BF0">
        <w:tab/>
      </w:r>
      <w:r w:rsidRPr="00656BF0">
        <w:tab/>
      </w:r>
      <w:r w:rsidRPr="00656BF0">
        <w:tab/>
      </w:r>
      <w:r w:rsidRPr="00656BF0">
        <w:tab/>
      </w:r>
      <w:r w:rsidRPr="00656BF0">
        <w:tab/>
      </w:r>
      <w:r w:rsidRPr="00656BF0">
        <w:tab/>
      </w:r>
      <w:r w:rsidRPr="00656BF0">
        <w:tab/>
      </w:r>
      <w:r w:rsidRPr="00656BF0">
        <w:tab/>
        <w:t xml:space="preserve">            </w:t>
      </w:r>
    </w:p>
    <w:p w14:paraId="3A250825" w14:textId="77777777" w:rsidR="006D78AB" w:rsidRDefault="006D78AB" w:rsidP="003E630F"/>
    <w:p w14:paraId="15B63CDC" w14:textId="77777777" w:rsidR="00D75CEA" w:rsidRDefault="00D75CEA" w:rsidP="003E630F">
      <w:pPr>
        <w:rPr>
          <w:b/>
          <w:color w:val="000000"/>
        </w:rPr>
      </w:pPr>
    </w:p>
    <w:p w14:paraId="13DD0CB3" w14:textId="77777777" w:rsidR="00D35527" w:rsidRDefault="00D35527" w:rsidP="004954A6">
      <w:pPr>
        <w:rPr>
          <w:b/>
          <w:color w:val="000000"/>
        </w:rPr>
      </w:pPr>
    </w:p>
    <w:p w14:paraId="1393CE81" w14:textId="77777777" w:rsidR="00D35527" w:rsidRDefault="00D35527" w:rsidP="004954A6">
      <w:pPr>
        <w:rPr>
          <w:b/>
          <w:color w:val="000000"/>
        </w:rPr>
      </w:pPr>
    </w:p>
    <w:p w14:paraId="6F9A2888" w14:textId="56F41581" w:rsidR="00D35527" w:rsidRDefault="00D35527" w:rsidP="002219A4">
      <w:pPr>
        <w:tabs>
          <w:tab w:val="left" w:pos="0"/>
        </w:tabs>
        <w:ind w:left="1276" w:hanging="1276"/>
        <w:rPr>
          <w:b/>
          <w:color w:val="000000"/>
        </w:rPr>
      </w:pPr>
    </w:p>
    <w:p w14:paraId="0907BAA2" w14:textId="39B786E0" w:rsidR="00915AC3" w:rsidRPr="002219A4" w:rsidRDefault="002219A4" w:rsidP="002219A4">
      <w:pPr>
        <w:jc w:val="center"/>
        <w:rPr>
          <w:b/>
          <w:color w:val="000000"/>
          <w:sz w:val="24"/>
        </w:rPr>
      </w:pPr>
      <w:r w:rsidRPr="002219A4">
        <w:rPr>
          <w:b/>
          <w:color w:val="000000"/>
          <w:sz w:val="24"/>
        </w:rPr>
        <w:t>FİNANSAL EKONOMİ YÜKSEK LİSANS PROGRAMI</w:t>
      </w:r>
    </w:p>
    <w:p w14:paraId="4B8656AF" w14:textId="7BB85AA0" w:rsidR="00506B43" w:rsidRDefault="00506B43" w:rsidP="004954A6">
      <w:pPr>
        <w:rPr>
          <w:b/>
          <w:color w:val="000000"/>
        </w:rPr>
      </w:pPr>
    </w:p>
    <w:tbl>
      <w:tblPr>
        <w:tblW w:w="133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07"/>
        <w:gridCol w:w="3694"/>
        <w:gridCol w:w="3573"/>
        <w:gridCol w:w="1607"/>
        <w:gridCol w:w="1285"/>
        <w:gridCol w:w="1607"/>
      </w:tblGrid>
      <w:tr w:rsidR="002219A4" w:rsidRPr="00656BF0" w14:paraId="7E97B774" w14:textId="203D65D1" w:rsidTr="002219A4">
        <w:trPr>
          <w:trHeight w:val="689"/>
          <w:jc w:val="center"/>
        </w:trPr>
        <w:tc>
          <w:tcPr>
            <w:tcW w:w="1607" w:type="dxa"/>
            <w:shd w:val="clear" w:color="auto" w:fill="D9D9D9" w:themeFill="background1" w:themeFillShade="D9"/>
            <w:vAlign w:val="center"/>
          </w:tcPr>
          <w:p w14:paraId="3E1C9C53" w14:textId="5779AA47" w:rsidR="002219A4" w:rsidRPr="00656BF0" w:rsidRDefault="002219A4" w:rsidP="00CF1923">
            <w:pPr>
              <w:jc w:val="center"/>
              <w:rPr>
                <w:b/>
              </w:rPr>
            </w:pPr>
            <w:r w:rsidRPr="00656BF0">
              <w:rPr>
                <w:b/>
              </w:rPr>
              <w:t>DERS KODU</w:t>
            </w:r>
          </w:p>
        </w:tc>
        <w:tc>
          <w:tcPr>
            <w:tcW w:w="3694" w:type="dxa"/>
            <w:shd w:val="clear" w:color="auto" w:fill="D9D9D9" w:themeFill="background1" w:themeFillShade="D9"/>
            <w:vAlign w:val="center"/>
          </w:tcPr>
          <w:p w14:paraId="6AA5F2B1" w14:textId="77777777" w:rsidR="002219A4" w:rsidRPr="00656BF0" w:rsidRDefault="002219A4" w:rsidP="00CF1923">
            <w:pPr>
              <w:jc w:val="center"/>
              <w:rPr>
                <w:b/>
              </w:rPr>
            </w:pPr>
            <w:r w:rsidRPr="00656BF0">
              <w:rPr>
                <w:b/>
              </w:rPr>
              <w:t>DERS ADI</w:t>
            </w:r>
          </w:p>
        </w:tc>
        <w:tc>
          <w:tcPr>
            <w:tcW w:w="3573" w:type="dxa"/>
            <w:shd w:val="clear" w:color="auto" w:fill="D9D9D9" w:themeFill="background1" w:themeFillShade="D9"/>
            <w:vAlign w:val="center"/>
          </w:tcPr>
          <w:p w14:paraId="26FE232A" w14:textId="50BE1FF5" w:rsidR="002219A4" w:rsidRPr="00656BF0" w:rsidRDefault="002219A4" w:rsidP="002219A4">
            <w:pPr>
              <w:jc w:val="center"/>
              <w:rPr>
                <w:b/>
              </w:rPr>
            </w:pPr>
            <w:r w:rsidRPr="00656BF0">
              <w:rPr>
                <w:b/>
              </w:rPr>
              <w:t>DERS SORUMLUSU</w:t>
            </w:r>
          </w:p>
        </w:tc>
        <w:tc>
          <w:tcPr>
            <w:tcW w:w="1607" w:type="dxa"/>
            <w:shd w:val="clear" w:color="auto" w:fill="D9D9D9" w:themeFill="background1" w:themeFillShade="D9"/>
            <w:vAlign w:val="center"/>
          </w:tcPr>
          <w:p w14:paraId="0B0343EA" w14:textId="020F0A07" w:rsidR="002219A4" w:rsidRPr="00656BF0" w:rsidRDefault="002219A4" w:rsidP="00CF1923">
            <w:pPr>
              <w:jc w:val="center"/>
              <w:rPr>
                <w:b/>
              </w:rPr>
            </w:pPr>
            <w:r>
              <w:rPr>
                <w:b/>
              </w:rPr>
              <w:t>DERS GÜNÜ</w:t>
            </w:r>
          </w:p>
        </w:tc>
        <w:tc>
          <w:tcPr>
            <w:tcW w:w="1285" w:type="dxa"/>
            <w:shd w:val="clear" w:color="auto" w:fill="D9D9D9" w:themeFill="background1" w:themeFillShade="D9"/>
            <w:vAlign w:val="center"/>
          </w:tcPr>
          <w:p w14:paraId="17512F1E" w14:textId="16005EBA" w:rsidR="002219A4" w:rsidRPr="00656BF0" w:rsidRDefault="002219A4" w:rsidP="00CF1923">
            <w:pPr>
              <w:jc w:val="center"/>
              <w:rPr>
                <w:b/>
              </w:rPr>
            </w:pPr>
            <w:r>
              <w:rPr>
                <w:b/>
              </w:rPr>
              <w:t>DERS SAATİ</w:t>
            </w:r>
          </w:p>
        </w:tc>
        <w:tc>
          <w:tcPr>
            <w:tcW w:w="1607" w:type="dxa"/>
            <w:shd w:val="clear" w:color="auto" w:fill="D9D9D9" w:themeFill="background1" w:themeFillShade="D9"/>
            <w:vAlign w:val="center"/>
          </w:tcPr>
          <w:p w14:paraId="6E77C41C" w14:textId="718B9A70" w:rsidR="002219A4" w:rsidRDefault="002219A4" w:rsidP="00CF1923">
            <w:pPr>
              <w:jc w:val="center"/>
              <w:rPr>
                <w:b/>
              </w:rPr>
            </w:pPr>
            <w:r>
              <w:rPr>
                <w:b/>
              </w:rPr>
              <w:t>DERSLİK NO</w:t>
            </w:r>
          </w:p>
        </w:tc>
      </w:tr>
      <w:tr w:rsidR="002219A4" w:rsidRPr="003E630F" w14:paraId="591B2218" w14:textId="03AB676D" w:rsidTr="002219A4">
        <w:trPr>
          <w:trHeight w:val="724"/>
          <w:jc w:val="center"/>
        </w:trPr>
        <w:tc>
          <w:tcPr>
            <w:tcW w:w="1607" w:type="dxa"/>
            <w:tcBorders>
              <w:bottom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2A94152A" w14:textId="136FA636" w:rsidR="002219A4" w:rsidRPr="005D678D" w:rsidRDefault="002219A4" w:rsidP="00CF1923">
            <w:pPr>
              <w:jc w:val="center"/>
            </w:pPr>
            <w:r w:rsidRPr="005D7FD1">
              <w:rPr>
                <w:color w:val="212529"/>
                <w:lang w:eastAsia="tr-TR"/>
              </w:rPr>
              <w:t>ECON 503</w:t>
            </w:r>
          </w:p>
        </w:tc>
        <w:tc>
          <w:tcPr>
            <w:tcW w:w="3694" w:type="dxa"/>
            <w:tcBorders>
              <w:bottom w:val="single" w:sz="18" w:space="0" w:color="auto"/>
            </w:tcBorders>
            <w:vAlign w:val="center"/>
          </w:tcPr>
          <w:p w14:paraId="0DFCBD55" w14:textId="1372EE53" w:rsidR="002219A4" w:rsidRDefault="002219A4" w:rsidP="00CF1923">
            <w:pPr>
              <w:jc w:val="center"/>
            </w:pPr>
            <w:proofErr w:type="spellStart"/>
            <w:r w:rsidRPr="005D7FD1">
              <w:rPr>
                <w:color w:val="212529"/>
                <w:lang w:eastAsia="tr-TR"/>
              </w:rPr>
              <w:t>Macroeconomics</w:t>
            </w:r>
            <w:proofErr w:type="spellEnd"/>
          </w:p>
        </w:tc>
        <w:tc>
          <w:tcPr>
            <w:tcW w:w="3573" w:type="dxa"/>
            <w:tcBorders>
              <w:bottom w:val="single" w:sz="18" w:space="0" w:color="auto"/>
            </w:tcBorders>
            <w:vAlign w:val="center"/>
          </w:tcPr>
          <w:p w14:paraId="5F83A9EF" w14:textId="1546EC2D" w:rsidR="002219A4" w:rsidRPr="003E630F" w:rsidRDefault="002219A4" w:rsidP="00CF19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Prof. Dr. Dilek TEMİZ</w:t>
            </w:r>
          </w:p>
        </w:tc>
        <w:tc>
          <w:tcPr>
            <w:tcW w:w="1607" w:type="dxa"/>
            <w:tcBorders>
              <w:bottom w:val="single" w:sz="18" w:space="0" w:color="auto"/>
            </w:tcBorders>
            <w:vAlign w:val="center"/>
          </w:tcPr>
          <w:p w14:paraId="51176AB8" w14:textId="2A938C7A" w:rsidR="002219A4" w:rsidRDefault="002219A4" w:rsidP="00CF19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PAZARTESİ</w:t>
            </w:r>
          </w:p>
        </w:tc>
        <w:tc>
          <w:tcPr>
            <w:tcW w:w="1285" w:type="dxa"/>
            <w:tcBorders>
              <w:bottom w:val="single" w:sz="18" w:space="0" w:color="auto"/>
            </w:tcBorders>
            <w:vAlign w:val="center"/>
          </w:tcPr>
          <w:p w14:paraId="0A65F13C" w14:textId="4E407983" w:rsidR="002219A4" w:rsidRDefault="002219A4" w:rsidP="00CF19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8:30</w:t>
            </w:r>
          </w:p>
        </w:tc>
        <w:tc>
          <w:tcPr>
            <w:tcW w:w="1607" w:type="dxa"/>
            <w:tcBorders>
              <w:bottom w:val="single" w:sz="18" w:space="0" w:color="auto"/>
            </w:tcBorders>
            <w:vAlign w:val="center"/>
          </w:tcPr>
          <w:p w14:paraId="61AB80CF" w14:textId="7982911E" w:rsidR="002219A4" w:rsidRDefault="002219A4" w:rsidP="00CF19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A 106 (BALGAT KAMPÜS)</w:t>
            </w:r>
          </w:p>
        </w:tc>
      </w:tr>
      <w:tr w:rsidR="002219A4" w:rsidRPr="003E630F" w14:paraId="099B1060" w14:textId="0B797898" w:rsidTr="002219A4">
        <w:trPr>
          <w:trHeight w:val="644"/>
          <w:jc w:val="center"/>
        </w:trPr>
        <w:tc>
          <w:tcPr>
            <w:tcW w:w="160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56FFA8BE" w14:textId="4FC5121C" w:rsidR="002219A4" w:rsidRPr="005D7FD1" w:rsidRDefault="002219A4" w:rsidP="00CF1923">
            <w:pPr>
              <w:jc w:val="center"/>
              <w:rPr>
                <w:color w:val="212529"/>
                <w:lang w:eastAsia="tr-TR"/>
              </w:rPr>
            </w:pPr>
            <w:r>
              <w:rPr>
                <w:color w:val="212529"/>
                <w:lang w:eastAsia="tr-TR"/>
              </w:rPr>
              <w:t>ECON 506</w:t>
            </w:r>
          </w:p>
        </w:tc>
        <w:tc>
          <w:tcPr>
            <w:tcW w:w="369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8F96E45" w14:textId="06626075" w:rsidR="002219A4" w:rsidRPr="005D7FD1" w:rsidRDefault="002219A4" w:rsidP="00CF1923">
            <w:pPr>
              <w:jc w:val="center"/>
              <w:rPr>
                <w:color w:val="212529"/>
                <w:lang w:eastAsia="tr-TR"/>
              </w:rPr>
            </w:pPr>
            <w:r>
              <w:rPr>
                <w:color w:val="212529"/>
                <w:lang w:eastAsia="tr-TR"/>
              </w:rPr>
              <w:t xml:space="preserve">Money </w:t>
            </w:r>
            <w:proofErr w:type="spellStart"/>
            <w:r>
              <w:rPr>
                <w:color w:val="212529"/>
                <w:lang w:eastAsia="tr-TR"/>
              </w:rPr>
              <w:t>and</w:t>
            </w:r>
            <w:proofErr w:type="spellEnd"/>
            <w:r>
              <w:rPr>
                <w:color w:val="212529"/>
                <w:lang w:eastAsia="tr-TR"/>
              </w:rPr>
              <w:t xml:space="preserve"> </w:t>
            </w:r>
            <w:proofErr w:type="spellStart"/>
            <w:r>
              <w:rPr>
                <w:color w:val="212529"/>
                <w:lang w:eastAsia="tr-TR"/>
              </w:rPr>
              <w:t>Banking</w:t>
            </w:r>
            <w:proofErr w:type="spellEnd"/>
            <w:r>
              <w:rPr>
                <w:color w:val="212529"/>
                <w:lang w:eastAsia="tr-TR"/>
              </w:rPr>
              <w:t xml:space="preserve"> (E)</w:t>
            </w:r>
          </w:p>
        </w:tc>
        <w:tc>
          <w:tcPr>
            <w:tcW w:w="3573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1E504CB2" w14:textId="2AF73EF4" w:rsidR="002219A4" w:rsidRDefault="002219A4" w:rsidP="00CF1923">
            <w:pPr>
              <w:jc w:val="center"/>
              <w:rPr>
                <w:color w:val="000000"/>
              </w:rPr>
            </w:pPr>
            <w:r w:rsidRPr="00D22347">
              <w:rPr>
                <w:color w:val="000000" w:themeColor="text1"/>
              </w:rPr>
              <w:t>Prof. Dr. Ergun DOĞAN</w:t>
            </w:r>
          </w:p>
        </w:tc>
        <w:tc>
          <w:tcPr>
            <w:tcW w:w="1607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C33DD2F" w14:textId="35C37C62" w:rsidR="002219A4" w:rsidRPr="00D22347" w:rsidRDefault="002219A4" w:rsidP="00CF192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SALI</w:t>
            </w:r>
          </w:p>
        </w:tc>
        <w:tc>
          <w:tcPr>
            <w:tcW w:w="1285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B9375B" w14:textId="4AA9A77A" w:rsidR="002219A4" w:rsidRPr="00D22347" w:rsidRDefault="002219A4" w:rsidP="00CF192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18:00 </w:t>
            </w:r>
          </w:p>
        </w:tc>
        <w:tc>
          <w:tcPr>
            <w:tcW w:w="1607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E140834" w14:textId="571CA3EE" w:rsidR="002219A4" w:rsidRDefault="002219A4" w:rsidP="00CF1923">
            <w:pPr>
              <w:jc w:val="center"/>
              <w:rPr>
                <w:color w:val="000000" w:themeColor="text1"/>
              </w:rPr>
            </w:pPr>
            <w:r>
              <w:rPr>
                <w:color w:val="000000"/>
              </w:rPr>
              <w:t>A 106 (BALGAT KAMPÜS)</w:t>
            </w:r>
          </w:p>
        </w:tc>
      </w:tr>
    </w:tbl>
    <w:p w14:paraId="6A79B145" w14:textId="77777777" w:rsidR="00506B43" w:rsidRPr="00506B43" w:rsidRDefault="00506B43" w:rsidP="004954A6">
      <w:pPr>
        <w:rPr>
          <w:b/>
          <w:color w:val="000000"/>
        </w:rPr>
      </w:pPr>
      <w:bookmarkStart w:id="0" w:name="_GoBack"/>
      <w:bookmarkEnd w:id="0"/>
    </w:p>
    <w:sectPr w:rsidR="00506B43" w:rsidRPr="00506B43" w:rsidSect="002219A4">
      <w:pgSz w:w="16838" w:h="11906" w:orient="landscape" w:code="9"/>
      <w:pgMar w:top="567" w:right="1387" w:bottom="851" w:left="1560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F3B59"/>
    <w:multiLevelType w:val="singleLevel"/>
    <w:tmpl w:val="86F01544"/>
    <w:lvl w:ilvl="0">
      <w:start w:val="1"/>
      <w:numFmt w:val="upperLetter"/>
      <w:pStyle w:val="Balk9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711A47BE"/>
    <w:multiLevelType w:val="singleLevel"/>
    <w:tmpl w:val="24A42CA8"/>
    <w:lvl w:ilvl="0">
      <w:start w:val="1"/>
      <w:numFmt w:val="upperLetter"/>
      <w:pStyle w:val="Balk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MLc0NLS0NDcxtDRU0lEKTi0uzszPAykwqgUA9TQyvCwAAAA="/>
  </w:docVars>
  <w:rsids>
    <w:rsidRoot w:val="00D964EB"/>
    <w:rsid w:val="00000486"/>
    <w:rsid w:val="000020B7"/>
    <w:rsid w:val="0000422A"/>
    <w:rsid w:val="00004D91"/>
    <w:rsid w:val="00006CC9"/>
    <w:rsid w:val="00007B6A"/>
    <w:rsid w:val="00011770"/>
    <w:rsid w:val="000172C5"/>
    <w:rsid w:val="000204A4"/>
    <w:rsid w:val="00020B55"/>
    <w:rsid w:val="000212BD"/>
    <w:rsid w:val="00024ED3"/>
    <w:rsid w:val="00031849"/>
    <w:rsid w:val="0004284C"/>
    <w:rsid w:val="000521A3"/>
    <w:rsid w:val="00060BD0"/>
    <w:rsid w:val="00072731"/>
    <w:rsid w:val="00072954"/>
    <w:rsid w:val="00081786"/>
    <w:rsid w:val="000829AC"/>
    <w:rsid w:val="00085436"/>
    <w:rsid w:val="00086685"/>
    <w:rsid w:val="0009292C"/>
    <w:rsid w:val="000A27E3"/>
    <w:rsid w:val="000A37C1"/>
    <w:rsid w:val="000B07B4"/>
    <w:rsid w:val="000B38F3"/>
    <w:rsid w:val="000B59F3"/>
    <w:rsid w:val="000B5CE0"/>
    <w:rsid w:val="000B6B90"/>
    <w:rsid w:val="000C04F7"/>
    <w:rsid w:val="000C0F50"/>
    <w:rsid w:val="000C108F"/>
    <w:rsid w:val="000C1772"/>
    <w:rsid w:val="000C4928"/>
    <w:rsid w:val="000C76CE"/>
    <w:rsid w:val="000D22A0"/>
    <w:rsid w:val="000D414B"/>
    <w:rsid w:val="000D5539"/>
    <w:rsid w:val="000E0D91"/>
    <w:rsid w:val="000E43D9"/>
    <w:rsid w:val="000E5768"/>
    <w:rsid w:val="000F5971"/>
    <w:rsid w:val="0010075B"/>
    <w:rsid w:val="00100D6A"/>
    <w:rsid w:val="00113B36"/>
    <w:rsid w:val="00115923"/>
    <w:rsid w:val="001302CD"/>
    <w:rsid w:val="001305BF"/>
    <w:rsid w:val="001403BC"/>
    <w:rsid w:val="0014415F"/>
    <w:rsid w:val="00144381"/>
    <w:rsid w:val="0014566A"/>
    <w:rsid w:val="00146635"/>
    <w:rsid w:val="00151CD8"/>
    <w:rsid w:val="001614A4"/>
    <w:rsid w:val="0016389E"/>
    <w:rsid w:val="00165629"/>
    <w:rsid w:val="00167F2A"/>
    <w:rsid w:val="001725A3"/>
    <w:rsid w:val="00174153"/>
    <w:rsid w:val="0018406B"/>
    <w:rsid w:val="00185DB5"/>
    <w:rsid w:val="001942D8"/>
    <w:rsid w:val="00196C82"/>
    <w:rsid w:val="0019794F"/>
    <w:rsid w:val="001A175A"/>
    <w:rsid w:val="001B02C9"/>
    <w:rsid w:val="001B0400"/>
    <w:rsid w:val="001B3D0D"/>
    <w:rsid w:val="001B60DD"/>
    <w:rsid w:val="001C5103"/>
    <w:rsid w:val="001C5CB7"/>
    <w:rsid w:val="001D0FD6"/>
    <w:rsid w:val="001D2268"/>
    <w:rsid w:val="001D4426"/>
    <w:rsid w:val="001E5A6D"/>
    <w:rsid w:val="001E6D5D"/>
    <w:rsid w:val="001E6E94"/>
    <w:rsid w:val="001F33CE"/>
    <w:rsid w:val="001F589C"/>
    <w:rsid w:val="001F5AA8"/>
    <w:rsid w:val="001F5D38"/>
    <w:rsid w:val="00207027"/>
    <w:rsid w:val="0021755E"/>
    <w:rsid w:val="002219A4"/>
    <w:rsid w:val="00223F20"/>
    <w:rsid w:val="00224F21"/>
    <w:rsid w:val="00225783"/>
    <w:rsid w:val="00232CCF"/>
    <w:rsid w:val="002350BB"/>
    <w:rsid w:val="002362CF"/>
    <w:rsid w:val="00237F59"/>
    <w:rsid w:val="002420B3"/>
    <w:rsid w:val="00242CF9"/>
    <w:rsid w:val="00245BB5"/>
    <w:rsid w:val="00252F58"/>
    <w:rsid w:val="002577D3"/>
    <w:rsid w:val="00266AD3"/>
    <w:rsid w:val="00277D60"/>
    <w:rsid w:val="0028199E"/>
    <w:rsid w:val="0028287E"/>
    <w:rsid w:val="0029359D"/>
    <w:rsid w:val="002944CB"/>
    <w:rsid w:val="002A1FA0"/>
    <w:rsid w:val="002B2E62"/>
    <w:rsid w:val="002B6D52"/>
    <w:rsid w:val="002D02A9"/>
    <w:rsid w:val="002D66D3"/>
    <w:rsid w:val="002E1C34"/>
    <w:rsid w:val="002E27BC"/>
    <w:rsid w:val="002E5269"/>
    <w:rsid w:val="003032A7"/>
    <w:rsid w:val="00311151"/>
    <w:rsid w:val="00315850"/>
    <w:rsid w:val="00316662"/>
    <w:rsid w:val="0032231A"/>
    <w:rsid w:val="003275AA"/>
    <w:rsid w:val="00335BB9"/>
    <w:rsid w:val="003374E6"/>
    <w:rsid w:val="00337CE0"/>
    <w:rsid w:val="00340AA1"/>
    <w:rsid w:val="00341700"/>
    <w:rsid w:val="00350CDB"/>
    <w:rsid w:val="0035762B"/>
    <w:rsid w:val="00364941"/>
    <w:rsid w:val="00365A4B"/>
    <w:rsid w:val="00367AD4"/>
    <w:rsid w:val="00380507"/>
    <w:rsid w:val="0038319E"/>
    <w:rsid w:val="00387AA4"/>
    <w:rsid w:val="00391958"/>
    <w:rsid w:val="00392974"/>
    <w:rsid w:val="003A7969"/>
    <w:rsid w:val="003C1475"/>
    <w:rsid w:val="003C4F56"/>
    <w:rsid w:val="003C5C0A"/>
    <w:rsid w:val="003D3BEE"/>
    <w:rsid w:val="003E28E1"/>
    <w:rsid w:val="003E630F"/>
    <w:rsid w:val="003F2A8E"/>
    <w:rsid w:val="004001CA"/>
    <w:rsid w:val="00400678"/>
    <w:rsid w:val="00411045"/>
    <w:rsid w:val="00416A2A"/>
    <w:rsid w:val="004217C4"/>
    <w:rsid w:val="00426A3D"/>
    <w:rsid w:val="0042705D"/>
    <w:rsid w:val="0043050A"/>
    <w:rsid w:val="00435BD6"/>
    <w:rsid w:val="00436BAB"/>
    <w:rsid w:val="00437ED3"/>
    <w:rsid w:val="00440960"/>
    <w:rsid w:val="00440F6C"/>
    <w:rsid w:val="00445450"/>
    <w:rsid w:val="00457A8B"/>
    <w:rsid w:val="004639C2"/>
    <w:rsid w:val="00464563"/>
    <w:rsid w:val="0046603D"/>
    <w:rsid w:val="00484E83"/>
    <w:rsid w:val="004862A4"/>
    <w:rsid w:val="00486BDE"/>
    <w:rsid w:val="004900DF"/>
    <w:rsid w:val="0049148C"/>
    <w:rsid w:val="004920F7"/>
    <w:rsid w:val="004954A6"/>
    <w:rsid w:val="004C2A13"/>
    <w:rsid w:val="004C2F8E"/>
    <w:rsid w:val="004C33A1"/>
    <w:rsid w:val="004C5609"/>
    <w:rsid w:val="004D1E82"/>
    <w:rsid w:val="004D30F5"/>
    <w:rsid w:val="004D3826"/>
    <w:rsid w:val="004D5514"/>
    <w:rsid w:val="004D6220"/>
    <w:rsid w:val="004D6C1C"/>
    <w:rsid w:val="004E076D"/>
    <w:rsid w:val="004E0C12"/>
    <w:rsid w:val="005000FD"/>
    <w:rsid w:val="00500A91"/>
    <w:rsid w:val="00506B43"/>
    <w:rsid w:val="005272E5"/>
    <w:rsid w:val="00532DFA"/>
    <w:rsid w:val="005375EA"/>
    <w:rsid w:val="005376B9"/>
    <w:rsid w:val="00552300"/>
    <w:rsid w:val="005558ED"/>
    <w:rsid w:val="00561C1B"/>
    <w:rsid w:val="00577B1B"/>
    <w:rsid w:val="00581116"/>
    <w:rsid w:val="00585914"/>
    <w:rsid w:val="00586C1D"/>
    <w:rsid w:val="00590B16"/>
    <w:rsid w:val="005930D2"/>
    <w:rsid w:val="0059323B"/>
    <w:rsid w:val="005A205F"/>
    <w:rsid w:val="005A5A75"/>
    <w:rsid w:val="005A6A5C"/>
    <w:rsid w:val="005B31FE"/>
    <w:rsid w:val="005B3B3A"/>
    <w:rsid w:val="005B591A"/>
    <w:rsid w:val="005C3961"/>
    <w:rsid w:val="005C3D49"/>
    <w:rsid w:val="005C6262"/>
    <w:rsid w:val="005D3704"/>
    <w:rsid w:val="005D4F12"/>
    <w:rsid w:val="005D5F3C"/>
    <w:rsid w:val="005E7C64"/>
    <w:rsid w:val="005F0654"/>
    <w:rsid w:val="005F3893"/>
    <w:rsid w:val="005F75DE"/>
    <w:rsid w:val="0060179D"/>
    <w:rsid w:val="00605C6C"/>
    <w:rsid w:val="00614961"/>
    <w:rsid w:val="00616DF8"/>
    <w:rsid w:val="006228F0"/>
    <w:rsid w:val="0062791D"/>
    <w:rsid w:val="00630F09"/>
    <w:rsid w:val="0063311E"/>
    <w:rsid w:val="00635C8B"/>
    <w:rsid w:val="00636895"/>
    <w:rsid w:val="00645A12"/>
    <w:rsid w:val="00647728"/>
    <w:rsid w:val="00650E1D"/>
    <w:rsid w:val="006515F6"/>
    <w:rsid w:val="00655239"/>
    <w:rsid w:val="00656BF0"/>
    <w:rsid w:val="0066071F"/>
    <w:rsid w:val="00661777"/>
    <w:rsid w:val="006623C3"/>
    <w:rsid w:val="006628D6"/>
    <w:rsid w:val="00662AD0"/>
    <w:rsid w:val="00665666"/>
    <w:rsid w:val="00674082"/>
    <w:rsid w:val="00674BC8"/>
    <w:rsid w:val="006826F2"/>
    <w:rsid w:val="00685F9D"/>
    <w:rsid w:val="006A4CBB"/>
    <w:rsid w:val="006A5777"/>
    <w:rsid w:val="006A6F50"/>
    <w:rsid w:val="006B0501"/>
    <w:rsid w:val="006C1E27"/>
    <w:rsid w:val="006C40A4"/>
    <w:rsid w:val="006C559B"/>
    <w:rsid w:val="006D0C71"/>
    <w:rsid w:val="006D78AB"/>
    <w:rsid w:val="006E6FF0"/>
    <w:rsid w:val="007018FC"/>
    <w:rsid w:val="007019F2"/>
    <w:rsid w:val="007041EA"/>
    <w:rsid w:val="00705FAA"/>
    <w:rsid w:val="00711813"/>
    <w:rsid w:val="00711AA1"/>
    <w:rsid w:val="007149D9"/>
    <w:rsid w:val="00714F49"/>
    <w:rsid w:val="007176B9"/>
    <w:rsid w:val="00722A2D"/>
    <w:rsid w:val="00722B45"/>
    <w:rsid w:val="00724523"/>
    <w:rsid w:val="0072767F"/>
    <w:rsid w:val="00730EBD"/>
    <w:rsid w:val="00736AA1"/>
    <w:rsid w:val="0074652E"/>
    <w:rsid w:val="00747B42"/>
    <w:rsid w:val="00752185"/>
    <w:rsid w:val="00752F55"/>
    <w:rsid w:val="007631AC"/>
    <w:rsid w:val="00765A5C"/>
    <w:rsid w:val="00773CB6"/>
    <w:rsid w:val="00784EB7"/>
    <w:rsid w:val="007A036D"/>
    <w:rsid w:val="007A1127"/>
    <w:rsid w:val="007A25B5"/>
    <w:rsid w:val="007A3EC4"/>
    <w:rsid w:val="007B0DD3"/>
    <w:rsid w:val="007B2711"/>
    <w:rsid w:val="007D0F44"/>
    <w:rsid w:val="007E563B"/>
    <w:rsid w:val="007E64A8"/>
    <w:rsid w:val="0081120D"/>
    <w:rsid w:val="008119C5"/>
    <w:rsid w:val="008141C8"/>
    <w:rsid w:val="00815DB4"/>
    <w:rsid w:val="00815DC3"/>
    <w:rsid w:val="00817623"/>
    <w:rsid w:val="00822E1B"/>
    <w:rsid w:val="00826410"/>
    <w:rsid w:val="0082643D"/>
    <w:rsid w:val="0083512B"/>
    <w:rsid w:val="008352D4"/>
    <w:rsid w:val="00835DEA"/>
    <w:rsid w:val="00840E54"/>
    <w:rsid w:val="00843180"/>
    <w:rsid w:val="00843730"/>
    <w:rsid w:val="00857DD8"/>
    <w:rsid w:val="00861B89"/>
    <w:rsid w:val="00867714"/>
    <w:rsid w:val="00881600"/>
    <w:rsid w:val="0088221F"/>
    <w:rsid w:val="008834A0"/>
    <w:rsid w:val="00893789"/>
    <w:rsid w:val="00893983"/>
    <w:rsid w:val="008A56FC"/>
    <w:rsid w:val="008A603F"/>
    <w:rsid w:val="008B6F2B"/>
    <w:rsid w:val="008B7BB0"/>
    <w:rsid w:val="008C1355"/>
    <w:rsid w:val="008D0D96"/>
    <w:rsid w:val="008D3A97"/>
    <w:rsid w:val="008D431F"/>
    <w:rsid w:val="008D5ECC"/>
    <w:rsid w:val="008E3101"/>
    <w:rsid w:val="008E6976"/>
    <w:rsid w:val="008F2B77"/>
    <w:rsid w:val="008F7D55"/>
    <w:rsid w:val="009009BD"/>
    <w:rsid w:val="00902BB4"/>
    <w:rsid w:val="0090634D"/>
    <w:rsid w:val="00915AC3"/>
    <w:rsid w:val="00915DDC"/>
    <w:rsid w:val="00916F25"/>
    <w:rsid w:val="0092323A"/>
    <w:rsid w:val="009255F7"/>
    <w:rsid w:val="009279DA"/>
    <w:rsid w:val="00927EE1"/>
    <w:rsid w:val="00930477"/>
    <w:rsid w:val="00935052"/>
    <w:rsid w:val="00935540"/>
    <w:rsid w:val="00935A68"/>
    <w:rsid w:val="00940019"/>
    <w:rsid w:val="0094368D"/>
    <w:rsid w:val="00946B5B"/>
    <w:rsid w:val="00947C92"/>
    <w:rsid w:val="00954DBE"/>
    <w:rsid w:val="00960D23"/>
    <w:rsid w:val="00971295"/>
    <w:rsid w:val="00972B61"/>
    <w:rsid w:val="00974DD4"/>
    <w:rsid w:val="00975D04"/>
    <w:rsid w:val="00984E2D"/>
    <w:rsid w:val="0098656D"/>
    <w:rsid w:val="00995E3A"/>
    <w:rsid w:val="009A3706"/>
    <w:rsid w:val="009A7D80"/>
    <w:rsid w:val="009B45FA"/>
    <w:rsid w:val="009C63D2"/>
    <w:rsid w:val="009D1441"/>
    <w:rsid w:val="009D2777"/>
    <w:rsid w:val="009E29B4"/>
    <w:rsid w:val="009E6FE1"/>
    <w:rsid w:val="009E7017"/>
    <w:rsid w:val="00A0120A"/>
    <w:rsid w:val="00A0173A"/>
    <w:rsid w:val="00A01C9F"/>
    <w:rsid w:val="00A032F7"/>
    <w:rsid w:val="00A118CE"/>
    <w:rsid w:val="00A14A92"/>
    <w:rsid w:val="00A26237"/>
    <w:rsid w:val="00A26ABA"/>
    <w:rsid w:val="00A344B3"/>
    <w:rsid w:val="00A345CA"/>
    <w:rsid w:val="00A36671"/>
    <w:rsid w:val="00A36728"/>
    <w:rsid w:val="00A4106E"/>
    <w:rsid w:val="00A46577"/>
    <w:rsid w:val="00A50A13"/>
    <w:rsid w:val="00A525C1"/>
    <w:rsid w:val="00A52B81"/>
    <w:rsid w:val="00A618EF"/>
    <w:rsid w:val="00A640DA"/>
    <w:rsid w:val="00A71C39"/>
    <w:rsid w:val="00A72665"/>
    <w:rsid w:val="00AA0551"/>
    <w:rsid w:val="00AA5C25"/>
    <w:rsid w:val="00AB1439"/>
    <w:rsid w:val="00AB3875"/>
    <w:rsid w:val="00AB3CE3"/>
    <w:rsid w:val="00AC29C7"/>
    <w:rsid w:val="00AC4352"/>
    <w:rsid w:val="00AC49DE"/>
    <w:rsid w:val="00AD0970"/>
    <w:rsid w:val="00AD144D"/>
    <w:rsid w:val="00AD2018"/>
    <w:rsid w:val="00AD3A0F"/>
    <w:rsid w:val="00AD48E6"/>
    <w:rsid w:val="00AD5C8C"/>
    <w:rsid w:val="00AE2881"/>
    <w:rsid w:val="00AE497B"/>
    <w:rsid w:val="00AF2944"/>
    <w:rsid w:val="00AF6E34"/>
    <w:rsid w:val="00B01036"/>
    <w:rsid w:val="00B021FD"/>
    <w:rsid w:val="00B05A3C"/>
    <w:rsid w:val="00B16BD1"/>
    <w:rsid w:val="00B259F9"/>
    <w:rsid w:val="00B279CA"/>
    <w:rsid w:val="00B3389D"/>
    <w:rsid w:val="00B36E69"/>
    <w:rsid w:val="00B45218"/>
    <w:rsid w:val="00B45607"/>
    <w:rsid w:val="00B467B1"/>
    <w:rsid w:val="00B57045"/>
    <w:rsid w:val="00B62CE4"/>
    <w:rsid w:val="00B62F1B"/>
    <w:rsid w:val="00B65160"/>
    <w:rsid w:val="00B71543"/>
    <w:rsid w:val="00B73392"/>
    <w:rsid w:val="00B8090B"/>
    <w:rsid w:val="00B80E3B"/>
    <w:rsid w:val="00B819AF"/>
    <w:rsid w:val="00B82F1B"/>
    <w:rsid w:val="00B96978"/>
    <w:rsid w:val="00BA1099"/>
    <w:rsid w:val="00BA5A76"/>
    <w:rsid w:val="00BA666C"/>
    <w:rsid w:val="00BA6815"/>
    <w:rsid w:val="00BB2BCD"/>
    <w:rsid w:val="00BC7D18"/>
    <w:rsid w:val="00BD0FD1"/>
    <w:rsid w:val="00BD1DBD"/>
    <w:rsid w:val="00BD4938"/>
    <w:rsid w:val="00BD65A9"/>
    <w:rsid w:val="00BE1BB9"/>
    <w:rsid w:val="00BE4382"/>
    <w:rsid w:val="00C02A5D"/>
    <w:rsid w:val="00C203B0"/>
    <w:rsid w:val="00C27E8C"/>
    <w:rsid w:val="00C41D66"/>
    <w:rsid w:val="00C41E65"/>
    <w:rsid w:val="00C448A0"/>
    <w:rsid w:val="00C45546"/>
    <w:rsid w:val="00C50A21"/>
    <w:rsid w:val="00C56D20"/>
    <w:rsid w:val="00C649FC"/>
    <w:rsid w:val="00C64C34"/>
    <w:rsid w:val="00C65113"/>
    <w:rsid w:val="00C736A4"/>
    <w:rsid w:val="00C73FCC"/>
    <w:rsid w:val="00C837CE"/>
    <w:rsid w:val="00C90B9A"/>
    <w:rsid w:val="00C95524"/>
    <w:rsid w:val="00CA2A30"/>
    <w:rsid w:val="00CC65CC"/>
    <w:rsid w:val="00CC6C66"/>
    <w:rsid w:val="00CC6F61"/>
    <w:rsid w:val="00CD34F7"/>
    <w:rsid w:val="00CD40FB"/>
    <w:rsid w:val="00CE08B3"/>
    <w:rsid w:val="00CF1923"/>
    <w:rsid w:val="00D067DE"/>
    <w:rsid w:val="00D106DC"/>
    <w:rsid w:val="00D13D36"/>
    <w:rsid w:val="00D20F01"/>
    <w:rsid w:val="00D22347"/>
    <w:rsid w:val="00D318FA"/>
    <w:rsid w:val="00D31D63"/>
    <w:rsid w:val="00D35527"/>
    <w:rsid w:val="00D37C5C"/>
    <w:rsid w:val="00D37C7F"/>
    <w:rsid w:val="00D41E86"/>
    <w:rsid w:val="00D44110"/>
    <w:rsid w:val="00D46AE3"/>
    <w:rsid w:val="00D53841"/>
    <w:rsid w:val="00D53A51"/>
    <w:rsid w:val="00D613C1"/>
    <w:rsid w:val="00D706CC"/>
    <w:rsid w:val="00D716C4"/>
    <w:rsid w:val="00D75CEA"/>
    <w:rsid w:val="00D850BF"/>
    <w:rsid w:val="00D95F16"/>
    <w:rsid w:val="00D964EB"/>
    <w:rsid w:val="00DA0933"/>
    <w:rsid w:val="00DA4C85"/>
    <w:rsid w:val="00DB235D"/>
    <w:rsid w:val="00DB2E4C"/>
    <w:rsid w:val="00DB6B7F"/>
    <w:rsid w:val="00DB748C"/>
    <w:rsid w:val="00DB758B"/>
    <w:rsid w:val="00DD1015"/>
    <w:rsid w:val="00DD70BD"/>
    <w:rsid w:val="00DE1A3A"/>
    <w:rsid w:val="00DE3220"/>
    <w:rsid w:val="00DE457C"/>
    <w:rsid w:val="00DE66B3"/>
    <w:rsid w:val="00DE7E4E"/>
    <w:rsid w:val="00DF6AA6"/>
    <w:rsid w:val="00E0111A"/>
    <w:rsid w:val="00E06135"/>
    <w:rsid w:val="00E07BD5"/>
    <w:rsid w:val="00E07E89"/>
    <w:rsid w:val="00E12A1E"/>
    <w:rsid w:val="00E12DE9"/>
    <w:rsid w:val="00E136F9"/>
    <w:rsid w:val="00E204F7"/>
    <w:rsid w:val="00E24013"/>
    <w:rsid w:val="00E245FF"/>
    <w:rsid w:val="00E353E0"/>
    <w:rsid w:val="00E50428"/>
    <w:rsid w:val="00E53563"/>
    <w:rsid w:val="00E537DB"/>
    <w:rsid w:val="00E74119"/>
    <w:rsid w:val="00E74176"/>
    <w:rsid w:val="00E93559"/>
    <w:rsid w:val="00E971B5"/>
    <w:rsid w:val="00EA4842"/>
    <w:rsid w:val="00EA4C11"/>
    <w:rsid w:val="00EB23C8"/>
    <w:rsid w:val="00EB252F"/>
    <w:rsid w:val="00EB4D3C"/>
    <w:rsid w:val="00EB5AD5"/>
    <w:rsid w:val="00EC08E4"/>
    <w:rsid w:val="00EC1B9F"/>
    <w:rsid w:val="00EC295C"/>
    <w:rsid w:val="00EE26AA"/>
    <w:rsid w:val="00EE7B23"/>
    <w:rsid w:val="00F0670E"/>
    <w:rsid w:val="00F13A74"/>
    <w:rsid w:val="00F14D98"/>
    <w:rsid w:val="00F21EEB"/>
    <w:rsid w:val="00F22C31"/>
    <w:rsid w:val="00F241D5"/>
    <w:rsid w:val="00F24470"/>
    <w:rsid w:val="00F250A1"/>
    <w:rsid w:val="00F31D57"/>
    <w:rsid w:val="00F54A16"/>
    <w:rsid w:val="00F55DA1"/>
    <w:rsid w:val="00F56697"/>
    <w:rsid w:val="00F7624D"/>
    <w:rsid w:val="00F8131B"/>
    <w:rsid w:val="00F924D2"/>
    <w:rsid w:val="00F96D2A"/>
    <w:rsid w:val="00F97F32"/>
    <w:rsid w:val="00FA119C"/>
    <w:rsid w:val="00FA60D1"/>
    <w:rsid w:val="00FB3A26"/>
    <w:rsid w:val="00FB4FDB"/>
    <w:rsid w:val="00FB7160"/>
    <w:rsid w:val="00FB7C98"/>
    <w:rsid w:val="00FC006D"/>
    <w:rsid w:val="00FC34CB"/>
    <w:rsid w:val="00FC46ED"/>
    <w:rsid w:val="00FD5A45"/>
    <w:rsid w:val="00FE390D"/>
    <w:rsid w:val="00FE7AF0"/>
    <w:rsid w:val="00FF003B"/>
    <w:rsid w:val="00FF7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3C8A84"/>
  <w15:docId w15:val="{40E9570B-F1A0-430B-9989-3DFE48E8D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tr-TR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Balk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Balk3">
    <w:name w:val="heading 3"/>
    <w:basedOn w:val="Normal"/>
    <w:next w:val="Normal"/>
    <w:qFormat/>
    <w:pPr>
      <w:keepNext/>
      <w:outlineLvl w:val="2"/>
    </w:pPr>
    <w:rPr>
      <w:b/>
      <w:bCs/>
    </w:rPr>
  </w:style>
  <w:style w:type="paragraph" w:styleId="Balk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Balk5">
    <w:name w:val="heading 5"/>
    <w:basedOn w:val="Normal"/>
    <w:next w:val="Normal"/>
    <w:qFormat/>
    <w:pPr>
      <w:keepNext/>
      <w:jc w:val="center"/>
      <w:outlineLvl w:val="4"/>
    </w:pPr>
    <w:rPr>
      <w:b/>
      <w:bCs/>
      <w:color w:val="FF0000"/>
      <w:sz w:val="24"/>
    </w:rPr>
  </w:style>
  <w:style w:type="paragraph" w:styleId="Balk6">
    <w:name w:val="heading 6"/>
    <w:basedOn w:val="Normal"/>
    <w:next w:val="Normal"/>
    <w:qFormat/>
    <w:pPr>
      <w:keepNext/>
      <w:jc w:val="center"/>
      <w:outlineLvl w:val="5"/>
    </w:pPr>
    <w:rPr>
      <w:b/>
      <w:color w:val="0000FF"/>
    </w:rPr>
  </w:style>
  <w:style w:type="paragraph" w:styleId="Balk8">
    <w:name w:val="heading 8"/>
    <w:basedOn w:val="Normal"/>
    <w:next w:val="Normal"/>
    <w:qFormat/>
    <w:pPr>
      <w:keepNext/>
      <w:numPr>
        <w:numId w:val="1"/>
      </w:numPr>
      <w:outlineLvl w:val="7"/>
    </w:pPr>
    <w:rPr>
      <w:b/>
      <w:sz w:val="22"/>
      <w:lang w:val="en-AU"/>
    </w:rPr>
  </w:style>
  <w:style w:type="paragraph" w:styleId="Balk9">
    <w:name w:val="heading 9"/>
    <w:basedOn w:val="Normal"/>
    <w:next w:val="Normal"/>
    <w:qFormat/>
    <w:pPr>
      <w:keepNext/>
      <w:numPr>
        <w:numId w:val="2"/>
      </w:numPr>
      <w:outlineLvl w:val="8"/>
    </w:pPr>
    <w:rPr>
      <w:b/>
      <w:sz w:val="24"/>
      <w:lang w:val="en-AU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pPr>
      <w:tabs>
        <w:tab w:val="center" w:pos="4153"/>
        <w:tab w:val="right" w:pos="8306"/>
      </w:tabs>
    </w:pPr>
    <w:rPr>
      <w:lang w:val="en-AU"/>
    </w:rPr>
  </w:style>
  <w:style w:type="paragraph" w:styleId="GvdeMetni">
    <w:name w:val="Body Text"/>
    <w:basedOn w:val="Normal"/>
    <w:rPr>
      <w:sz w:val="16"/>
    </w:rPr>
  </w:style>
  <w:style w:type="paragraph" w:styleId="GvdeMetni2">
    <w:name w:val="Body Text 2"/>
    <w:basedOn w:val="Normal"/>
    <w:pPr>
      <w:jc w:val="center"/>
    </w:pPr>
  </w:style>
  <w:style w:type="paragraph" w:styleId="GvdeMetni3">
    <w:name w:val="Body Text 3"/>
    <w:basedOn w:val="Normal"/>
    <w:pPr>
      <w:jc w:val="center"/>
    </w:pPr>
    <w:rPr>
      <w:b/>
      <w:bCs/>
      <w:sz w:val="24"/>
    </w:rPr>
  </w:style>
  <w:style w:type="paragraph" w:styleId="ResimYazs">
    <w:name w:val="caption"/>
    <w:basedOn w:val="Normal"/>
    <w:next w:val="Normal"/>
    <w:qFormat/>
    <w:pPr>
      <w:jc w:val="center"/>
    </w:pPr>
    <w:rPr>
      <w:rFonts w:ascii="Arial" w:hAnsi="Arial" w:cs="Arial"/>
      <w:b/>
      <w:color w:val="0000FF"/>
    </w:rPr>
  </w:style>
  <w:style w:type="paragraph" w:styleId="BalonMetni">
    <w:name w:val="Balloon Text"/>
    <w:basedOn w:val="Normal"/>
    <w:link w:val="BalonMetniChar"/>
    <w:rsid w:val="008D3A97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8D3A97"/>
    <w:rPr>
      <w:rFonts w:ascii="Tahoma" w:hAnsi="Tahoma" w:cs="Tahoma"/>
      <w:sz w:val="16"/>
      <w:szCs w:val="16"/>
      <w:lang w:eastAsia="en-US"/>
    </w:rPr>
  </w:style>
  <w:style w:type="paragraph" w:styleId="Dzeltme">
    <w:name w:val="Revision"/>
    <w:hidden/>
    <w:uiPriority w:val="99"/>
    <w:semiHidden/>
    <w:rsid w:val="003F2A8E"/>
    <w:rPr>
      <w:lang w:val="tr-TR"/>
    </w:rPr>
  </w:style>
  <w:style w:type="character" w:styleId="Kpr">
    <w:name w:val="Hyperlink"/>
    <w:uiPriority w:val="99"/>
    <w:unhideWhenUsed/>
    <w:rsid w:val="00365A4B"/>
    <w:rPr>
      <w:color w:val="0000FF"/>
      <w:u w:val="single"/>
    </w:rPr>
  </w:style>
  <w:style w:type="character" w:customStyle="1" w:styleId="apple-converted-space">
    <w:name w:val="apple-converted-space"/>
    <w:rsid w:val="007B27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0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1E0275-3EBC-4900-B4E0-7DE3D9FCB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PARTMENT OF MANAGEMENT</vt:lpstr>
      <vt:lpstr>DEPARTMENT OF MANAGEMENT</vt:lpstr>
    </vt:vector>
  </TitlesOfParts>
  <Company>DATATEKNİK</Company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MANAGEMENT</dc:title>
  <dc:creator>EXPER</dc:creator>
  <cp:lastModifiedBy>cankaya</cp:lastModifiedBy>
  <cp:revision>2</cp:revision>
  <cp:lastPrinted>2023-12-26T12:03:00Z</cp:lastPrinted>
  <dcterms:created xsi:type="dcterms:W3CDTF">2024-02-16T13:33:00Z</dcterms:created>
  <dcterms:modified xsi:type="dcterms:W3CDTF">2024-02-16T13:33:00Z</dcterms:modified>
</cp:coreProperties>
</file>